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0A447DE2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3AB1EDF3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7024FDA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0EBE5077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362198C8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41EF094C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45F3A4D6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9DEF58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4D190864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7837B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4BCD8A" w14:textId="59745E01" w:rsidR="00305DB4" w:rsidRPr="00DA2355" w:rsidRDefault="00D84389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urettin </w:t>
            </w:r>
            <w:r w:rsidR="00907879">
              <w:rPr>
                <w:rFonts w:ascii="Times New Roman" w:hAnsi="Times New Roman" w:cs="Times New Roman"/>
                <w:b/>
                <w:sz w:val="24"/>
                <w:szCs w:val="24"/>
              </w:rPr>
              <w:t>Özekmekci</w:t>
            </w:r>
          </w:p>
        </w:tc>
      </w:tr>
      <w:tr w:rsidR="00305DB4" w:rsidRPr="00DA2355" w14:paraId="202ACC8A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63B553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30188E" w14:textId="6FD434CB" w:rsidR="00305DB4" w:rsidRPr="00DA2355" w:rsidRDefault="00151C0A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1C0A">
              <w:rPr>
                <w:rFonts w:ascii="Times New Roman" w:hAnsi="Times New Roman" w:cs="Times New Roman"/>
                <w:sz w:val="24"/>
                <w:szCs w:val="24"/>
              </w:rPr>
              <w:t>Elek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k</w:t>
            </w:r>
            <w:r w:rsidRPr="00151C0A">
              <w:rPr>
                <w:rFonts w:ascii="Times New Roman" w:hAnsi="Times New Roman" w:cs="Times New Roman"/>
                <w:sz w:val="24"/>
                <w:szCs w:val="24"/>
              </w:rPr>
              <w:t>-Elktr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ik </w:t>
            </w:r>
            <w:r w:rsidRPr="00151C0A">
              <w:rPr>
                <w:rFonts w:ascii="Times New Roman" w:hAnsi="Times New Roman" w:cs="Times New Roman"/>
                <w:sz w:val="24"/>
                <w:szCs w:val="24"/>
              </w:rPr>
              <w:t>Mü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disliği</w:t>
            </w:r>
          </w:p>
        </w:tc>
      </w:tr>
      <w:tr w:rsidR="00305DB4" w:rsidRPr="00DA2355" w14:paraId="0A71BFDB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59284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029742" w14:textId="66422FAF" w:rsidR="00305DB4" w:rsidRPr="00DA2355" w:rsidRDefault="004C15B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ç. Dr. </w:t>
            </w:r>
            <w:r w:rsidR="00151C0A">
              <w:rPr>
                <w:rFonts w:ascii="Times New Roman" w:hAnsi="Times New Roman" w:cs="Times New Roman"/>
                <w:sz w:val="24"/>
                <w:szCs w:val="24"/>
              </w:rPr>
              <w:t xml:space="preserve">Cemal </w:t>
            </w:r>
            <w:r w:rsidR="00B93537">
              <w:rPr>
                <w:rFonts w:ascii="Times New Roman" w:hAnsi="Times New Roman" w:cs="Times New Roman"/>
                <w:sz w:val="24"/>
                <w:szCs w:val="24"/>
              </w:rPr>
              <w:t>Hanilçi</w:t>
            </w:r>
          </w:p>
        </w:tc>
      </w:tr>
      <w:tr w:rsidR="004B17FC" w:rsidRPr="00DA2355" w14:paraId="6D145701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8D9F838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3BEEF49F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05AB953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38477A5" w14:textId="77A10991" w:rsidR="007F33E0" w:rsidRPr="00DA2355" w:rsidRDefault="00BB023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onom Sürüş Sistemleri</w:t>
            </w:r>
          </w:p>
        </w:tc>
      </w:tr>
      <w:tr w:rsidR="007A0ED3" w:rsidRPr="00DA2355" w14:paraId="63C5BBE7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92B3F04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1D72B0" w14:textId="4A2422ED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04175E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04175E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  <w:r w:rsidR="0004175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0B7954" w:rsidRPr="00DA2355" w14:paraId="778F4A2E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3C67166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5EF91FC8" w14:textId="5DC7F8BF" w:rsidR="000B7954" w:rsidRPr="00DA2355" w:rsidRDefault="0004175E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64531AC" w14:textId="2673C0C9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0648">
              <w:rPr>
                <w:rFonts w:ascii="Times New Roman" w:hAnsi="Times New Roman" w:cs="Times New Roman"/>
                <w:sz w:val="24"/>
                <w:szCs w:val="24"/>
              </w:rPr>
              <w:t>14:30-15:00</w:t>
            </w:r>
          </w:p>
        </w:tc>
      </w:tr>
      <w:tr w:rsidR="007A0ED3" w:rsidRPr="00DA2355" w14:paraId="2E0026F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F1DB77A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14AB65" w14:textId="76C82C63" w:rsidR="007A0ED3" w:rsidRPr="00DA2355" w:rsidRDefault="004C15B6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tgtFrame="_blank" w:history="1">
              <w:r w:rsidR="00524B10">
                <w:rPr>
                  <w:rStyle w:val="Hyperlink"/>
                  <w:rFonts w:ascii="Segoe UI Semibold" w:eastAsia="Times New Roman" w:hAnsi="Segoe UI Semibold" w:cs="Segoe UI Semibold"/>
                  <w:color w:val="6264A7"/>
                  <w:sz w:val="21"/>
                  <w:szCs w:val="21"/>
                </w:rPr>
                <w:t>Click here to join the meeting</w:t>
              </w:r>
            </w:hyperlink>
          </w:p>
        </w:tc>
      </w:tr>
      <w:tr w:rsidR="00163BBC" w:rsidRPr="00DA2355" w14:paraId="7D431028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E4CE4A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2CADBEE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5B63F447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249F3830" w14:textId="77777777" w:rsidR="00543CA3" w:rsidRDefault="00820A28" w:rsidP="00C57BC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B3B4E9A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CFC0CD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0D242C1A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FBC9AB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187497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E198FC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5ACA3D3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B159EDC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77C2328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05D8915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1F608C0D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55E982A6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B9C91" w14:textId="77777777" w:rsidR="003E33EF" w:rsidRDefault="003E33EF" w:rsidP="005F3207">
      <w:pPr>
        <w:spacing w:after="0" w:line="240" w:lineRule="auto"/>
      </w:pPr>
      <w:r>
        <w:separator/>
      </w:r>
    </w:p>
  </w:endnote>
  <w:endnote w:type="continuationSeparator" w:id="0">
    <w:p w14:paraId="40C21CD9" w14:textId="77777777" w:rsidR="003E33EF" w:rsidRDefault="003E33EF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047FC2D9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6E72C013" w14:textId="77777777" w:rsidR="005F3207" w:rsidRPr="005F3207" w:rsidRDefault="005F3207" w:rsidP="005F3207">
          <w:pPr>
            <w:pStyle w:val="Footer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433F9043" w14:textId="77777777" w:rsidR="005F3207" w:rsidRPr="005F3207" w:rsidRDefault="005F3207" w:rsidP="005F3207">
          <w:pPr>
            <w:pStyle w:val="Footer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788E41D0" w14:textId="77777777" w:rsidR="005F3207" w:rsidRPr="005F3207" w:rsidRDefault="005F3207" w:rsidP="005F3207">
          <w:pPr>
            <w:pStyle w:val="Footer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3462C318" w14:textId="77777777" w:rsidR="005F3207" w:rsidRDefault="005F3207" w:rsidP="005F3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33567" w14:textId="77777777" w:rsidR="003E33EF" w:rsidRDefault="003E33EF" w:rsidP="005F3207">
      <w:pPr>
        <w:spacing w:after="0" w:line="240" w:lineRule="auto"/>
      </w:pPr>
      <w:r>
        <w:separator/>
      </w:r>
    </w:p>
  </w:footnote>
  <w:footnote w:type="continuationSeparator" w:id="0">
    <w:p w14:paraId="66848768" w14:textId="77777777" w:rsidR="003E33EF" w:rsidRDefault="003E33EF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662339">
    <w:abstractNumId w:val="3"/>
  </w:num>
  <w:num w:numId="2" w16cid:durableId="1590962046">
    <w:abstractNumId w:val="1"/>
  </w:num>
  <w:num w:numId="3" w16cid:durableId="395979714">
    <w:abstractNumId w:val="2"/>
  </w:num>
  <w:num w:numId="4" w16cid:durableId="1396124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175E"/>
    <w:rsid w:val="00045C19"/>
    <w:rsid w:val="0006046A"/>
    <w:rsid w:val="00066B99"/>
    <w:rsid w:val="0008538D"/>
    <w:rsid w:val="000A2DBF"/>
    <w:rsid w:val="000B7954"/>
    <w:rsid w:val="00107DC6"/>
    <w:rsid w:val="00120648"/>
    <w:rsid w:val="0014078E"/>
    <w:rsid w:val="00151C0A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4C15B6"/>
    <w:rsid w:val="005039B4"/>
    <w:rsid w:val="005242BE"/>
    <w:rsid w:val="00524B10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07879"/>
    <w:rsid w:val="009269D8"/>
    <w:rsid w:val="00992C66"/>
    <w:rsid w:val="00A2030A"/>
    <w:rsid w:val="00A556EE"/>
    <w:rsid w:val="00B028F7"/>
    <w:rsid w:val="00B55079"/>
    <w:rsid w:val="00B84B04"/>
    <w:rsid w:val="00B905E2"/>
    <w:rsid w:val="00B93537"/>
    <w:rsid w:val="00BB0238"/>
    <w:rsid w:val="00C256DD"/>
    <w:rsid w:val="00C57BCF"/>
    <w:rsid w:val="00C757A1"/>
    <w:rsid w:val="00CB34AE"/>
    <w:rsid w:val="00D27BE1"/>
    <w:rsid w:val="00D35FCF"/>
    <w:rsid w:val="00D8073B"/>
    <w:rsid w:val="00D808BD"/>
    <w:rsid w:val="00D84389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A305D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2355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5D376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MTE0OTVkZGMtYTgyNy00YTZhLThmYTMtMTQ5NzFlOTc1N2Uw%40thread.v2/0?context=%7b%22Tid%22%3a%2292abc40a-f6ba-4dd3-9997-af0a9302eeec%22%2c%22Oid%22%3a%22f15f6d59-e6b6-4ed1-bbc0-c430827337da%22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Nurettin Özekmekci</cp:lastModifiedBy>
  <cp:revision>3</cp:revision>
  <cp:lastPrinted>2020-06-01T13:59:00Z</cp:lastPrinted>
  <dcterms:created xsi:type="dcterms:W3CDTF">2024-01-25T09:29:00Z</dcterms:created>
  <dcterms:modified xsi:type="dcterms:W3CDTF">2024-01-25T09:33:00Z</dcterms:modified>
</cp:coreProperties>
</file>